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1A6C" w:rsidRPr="007B7696" w:rsidRDefault="007B1A6C" w:rsidP="008D67FE">
      <w:pPr>
        <w:spacing w:before="240"/>
        <w:jc w:val="center"/>
        <w:rPr>
          <w:b/>
          <w:sz w:val="32"/>
        </w:rPr>
      </w:pPr>
      <w:r w:rsidRPr="007B7696">
        <w:rPr>
          <w:b/>
          <w:sz w:val="32"/>
        </w:rPr>
        <w:t xml:space="preserve">Programa de Pós-Graduação em </w:t>
      </w:r>
      <w:r w:rsidR="00845B3B" w:rsidRPr="007B7696">
        <w:rPr>
          <w:b/>
          <w:sz w:val="32"/>
        </w:rPr>
        <w:t>Ciências da Atividade Física</w:t>
      </w:r>
    </w:p>
    <w:p w:rsidR="007B1A6C" w:rsidRPr="007B7696" w:rsidRDefault="009F632C" w:rsidP="007B1A6C">
      <w:pPr>
        <w:jc w:val="center"/>
        <w:rPr>
          <w:b/>
        </w:rPr>
      </w:pPr>
      <w:r w:rsidRPr="007B7696">
        <w:rPr>
          <w:b/>
        </w:rPr>
        <w:t xml:space="preserve">Solicitação de </w:t>
      </w:r>
      <w:r w:rsidR="008D67FE" w:rsidRPr="007B7696">
        <w:rPr>
          <w:b/>
        </w:rPr>
        <w:t>(</w:t>
      </w:r>
      <w:proofErr w:type="gramStart"/>
      <w:r w:rsidR="008D67FE" w:rsidRPr="007B7696">
        <w:rPr>
          <w:b/>
        </w:rPr>
        <w:t>R</w:t>
      </w:r>
      <w:r w:rsidR="00527AB0" w:rsidRPr="007B7696">
        <w:rPr>
          <w:b/>
        </w:rPr>
        <w:t>e)</w:t>
      </w:r>
      <w:r w:rsidR="008D67FE" w:rsidRPr="007B7696">
        <w:rPr>
          <w:b/>
        </w:rPr>
        <w:t>C</w:t>
      </w:r>
      <w:r w:rsidR="007B1A6C" w:rsidRPr="007B7696">
        <w:rPr>
          <w:b/>
        </w:rPr>
        <w:t>redenciamento</w:t>
      </w:r>
      <w:proofErr w:type="gramEnd"/>
      <w:r w:rsidR="007B1A6C" w:rsidRPr="007B7696">
        <w:rPr>
          <w:b/>
        </w:rPr>
        <w:t xml:space="preserve"> de </w:t>
      </w:r>
      <w:r w:rsidR="008D67FE" w:rsidRPr="007B7696">
        <w:rPr>
          <w:b/>
        </w:rPr>
        <w:t>O</w:t>
      </w:r>
      <w:r w:rsidR="00FA43A7" w:rsidRPr="007B7696">
        <w:rPr>
          <w:b/>
        </w:rPr>
        <w:t>rientador</w:t>
      </w:r>
    </w:p>
    <w:p w:rsidR="00EF22C3" w:rsidRPr="007B7696" w:rsidRDefault="00EF22C3" w:rsidP="00EF22C3">
      <w:pPr>
        <w:spacing w:line="240" w:lineRule="auto"/>
        <w:jc w:val="both"/>
        <w:rPr>
          <w:b/>
        </w:rPr>
      </w:pPr>
      <w:r w:rsidRPr="007B7696">
        <w:rPr>
          <w:b/>
        </w:rPr>
        <w:t xml:space="preserve">[Observação: </w:t>
      </w:r>
      <w:r w:rsidRPr="007B7696">
        <w:t xml:space="preserve">este formulário está otimizado para uso com o editor Microsoft Word. Caso deseje usar outros editores, garanta que o documento </w:t>
      </w:r>
      <w:r w:rsidR="00714C94" w:rsidRPr="007B7696">
        <w:t xml:space="preserve">esteja </w:t>
      </w:r>
      <w:r w:rsidRPr="007B7696">
        <w:t>formatado.</w:t>
      </w:r>
    </w:p>
    <w:p w:rsidR="007B1A6C" w:rsidRPr="007B7696" w:rsidRDefault="007B1A6C" w:rsidP="00B909EF">
      <w:pPr>
        <w:spacing w:before="40" w:after="40" w:line="240" w:lineRule="auto"/>
        <w:rPr>
          <w:b/>
        </w:rPr>
      </w:pPr>
      <w:r w:rsidRPr="007B7696">
        <w:rPr>
          <w:b/>
        </w:rPr>
        <w:t>Seção 1: Identificação</w:t>
      </w:r>
    </w:p>
    <w:tbl>
      <w:tblPr>
        <w:tblStyle w:val="Tabelacomgrade"/>
        <w:tblW w:w="9558" w:type="dxa"/>
        <w:tblLook w:val="04A0" w:firstRow="1" w:lastRow="0" w:firstColumn="1" w:lastColumn="0" w:noHBand="0" w:noVBand="1"/>
      </w:tblPr>
      <w:tblGrid>
        <w:gridCol w:w="4361"/>
        <w:gridCol w:w="5197"/>
      </w:tblGrid>
      <w:tr w:rsidR="007B7696" w:rsidRPr="007B7696" w:rsidTr="002035B1">
        <w:tc>
          <w:tcPr>
            <w:tcW w:w="9558" w:type="dxa"/>
            <w:gridSpan w:val="2"/>
            <w:tcBorders>
              <w:bottom w:val="single" w:sz="12" w:space="0" w:color="000000" w:themeColor="text1"/>
            </w:tcBorders>
          </w:tcPr>
          <w:p w:rsidR="002035B1" w:rsidRPr="007B7696" w:rsidRDefault="002035B1" w:rsidP="00130A6B">
            <w:pPr>
              <w:spacing w:before="40" w:after="40"/>
              <w:rPr>
                <w:b/>
              </w:rPr>
            </w:pPr>
            <w:r w:rsidRPr="007B7696">
              <w:t>Nome:</w:t>
            </w:r>
          </w:p>
        </w:tc>
      </w:tr>
      <w:tr w:rsidR="007B7696" w:rsidRPr="007B7696" w:rsidTr="002035B1">
        <w:tc>
          <w:tcPr>
            <w:tcW w:w="9558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2" w:space="0" w:color="000000" w:themeColor="text1"/>
              <w:right w:val="single" w:sz="12" w:space="0" w:color="000000" w:themeColor="text1"/>
            </w:tcBorders>
          </w:tcPr>
          <w:p w:rsidR="00872992" w:rsidRPr="007B7696" w:rsidRDefault="002035B1" w:rsidP="007B7696">
            <w:pPr>
              <w:spacing w:before="40" w:after="40"/>
              <w:rPr>
                <w:b/>
              </w:rPr>
            </w:pPr>
            <w:r w:rsidRPr="007B7696">
              <w:t>Info</w:t>
            </w:r>
            <w:r w:rsidR="007B7696">
              <w:t>rmações Pessoais/Profissionais</w:t>
            </w:r>
            <w:r w:rsidR="00D3153B" w:rsidRPr="007B7696">
              <w:t>:</w:t>
            </w:r>
          </w:p>
        </w:tc>
      </w:tr>
      <w:tr w:rsidR="007B7696" w:rsidRPr="007B7696" w:rsidTr="002035B1">
        <w:tc>
          <w:tcPr>
            <w:tcW w:w="9558" w:type="dxa"/>
            <w:gridSpan w:val="2"/>
            <w:tcBorders>
              <w:top w:val="single" w:sz="2" w:space="0" w:color="000000" w:themeColor="text1"/>
              <w:left w:val="single" w:sz="12" w:space="0" w:color="000000" w:themeColor="text1"/>
              <w:bottom w:val="single" w:sz="2" w:space="0" w:color="000000" w:themeColor="text1"/>
              <w:right w:val="single" w:sz="12" w:space="0" w:color="000000" w:themeColor="text1"/>
            </w:tcBorders>
          </w:tcPr>
          <w:p w:rsidR="002035B1" w:rsidRPr="007B7696" w:rsidRDefault="002035B1" w:rsidP="00130A6B">
            <w:pPr>
              <w:spacing w:before="40" w:after="40"/>
              <w:rPr>
                <w:b/>
              </w:rPr>
            </w:pPr>
            <w:r w:rsidRPr="007B7696">
              <w:t>CPF:</w:t>
            </w:r>
          </w:p>
        </w:tc>
      </w:tr>
      <w:tr w:rsidR="007B7696" w:rsidRPr="007B7696" w:rsidTr="002035B1">
        <w:tc>
          <w:tcPr>
            <w:tcW w:w="9558" w:type="dxa"/>
            <w:gridSpan w:val="2"/>
            <w:tcBorders>
              <w:top w:val="single" w:sz="2" w:space="0" w:color="000000" w:themeColor="text1"/>
              <w:left w:val="single" w:sz="12" w:space="0" w:color="000000" w:themeColor="text1"/>
              <w:bottom w:val="single" w:sz="2" w:space="0" w:color="000000" w:themeColor="text1"/>
              <w:right w:val="single" w:sz="12" w:space="0" w:color="000000" w:themeColor="text1"/>
            </w:tcBorders>
          </w:tcPr>
          <w:p w:rsidR="001922C3" w:rsidRPr="007B7696" w:rsidRDefault="002035B1" w:rsidP="00130A6B">
            <w:pPr>
              <w:spacing w:before="40" w:after="40"/>
              <w:rPr>
                <w:b/>
              </w:rPr>
            </w:pPr>
            <w:r w:rsidRPr="007B7696">
              <w:t>Instituição / Unidade</w:t>
            </w:r>
            <w:r w:rsidR="001922C3" w:rsidRPr="007B7696">
              <w:t>:</w:t>
            </w:r>
            <w:r w:rsidR="0004393E" w:rsidRPr="007B7696">
              <w:t xml:space="preserve"> </w:t>
            </w:r>
          </w:p>
        </w:tc>
      </w:tr>
      <w:tr w:rsidR="007B7696" w:rsidRPr="007B7696" w:rsidTr="00125A5E">
        <w:tc>
          <w:tcPr>
            <w:tcW w:w="4361" w:type="dxa"/>
            <w:tcBorders>
              <w:top w:val="single" w:sz="2" w:space="0" w:color="000000" w:themeColor="text1"/>
              <w:left w:val="single" w:sz="1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872992" w:rsidRPr="007B7696" w:rsidRDefault="00872992" w:rsidP="00130A6B">
            <w:pPr>
              <w:spacing w:before="40" w:after="40"/>
              <w:rPr>
                <w:b/>
              </w:rPr>
            </w:pPr>
            <w:r w:rsidRPr="007B7696">
              <w:t>Telefone</w:t>
            </w:r>
            <w:r w:rsidR="00125A5E" w:rsidRPr="007B7696">
              <w:t xml:space="preserve"> </w:t>
            </w:r>
            <w:proofErr w:type="gramStart"/>
            <w:r w:rsidR="00125A5E" w:rsidRPr="007B7696">
              <w:t>Fixo</w:t>
            </w:r>
            <w:r w:rsidR="0004393E" w:rsidRPr="007B7696">
              <w:t>(</w:t>
            </w:r>
            <w:r w:rsidR="00130A6B" w:rsidRPr="007B7696">
              <w:t xml:space="preserve">  </w:t>
            </w:r>
            <w:proofErr w:type="gramEnd"/>
            <w:r w:rsidR="00130A6B" w:rsidRPr="007B7696">
              <w:t xml:space="preserve">  </w:t>
            </w:r>
            <w:r w:rsidR="0004393E" w:rsidRPr="007B7696">
              <w:t xml:space="preserve">) </w:t>
            </w:r>
          </w:p>
        </w:tc>
        <w:tc>
          <w:tcPr>
            <w:tcW w:w="5197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12" w:space="0" w:color="000000" w:themeColor="text1"/>
            </w:tcBorders>
          </w:tcPr>
          <w:p w:rsidR="00872992" w:rsidRPr="007B7696" w:rsidRDefault="00872992" w:rsidP="00130A6B">
            <w:pPr>
              <w:spacing w:before="40" w:after="40"/>
            </w:pPr>
            <w:r w:rsidRPr="007B7696">
              <w:t>Celular</w:t>
            </w:r>
            <w:r w:rsidR="0004393E" w:rsidRPr="007B7696">
              <w:t xml:space="preserve">: </w:t>
            </w:r>
            <w:proofErr w:type="gramStart"/>
            <w:r w:rsidR="0004393E" w:rsidRPr="007B7696">
              <w:t>(</w:t>
            </w:r>
            <w:r w:rsidR="00130A6B" w:rsidRPr="007B7696">
              <w:t xml:space="preserve">  </w:t>
            </w:r>
            <w:proofErr w:type="gramEnd"/>
            <w:r w:rsidR="00130A6B" w:rsidRPr="007B7696">
              <w:t xml:space="preserve"> </w:t>
            </w:r>
            <w:r w:rsidR="0004393E" w:rsidRPr="007B7696">
              <w:t>)</w:t>
            </w:r>
          </w:p>
        </w:tc>
      </w:tr>
      <w:tr w:rsidR="007B7696" w:rsidRPr="007B7696" w:rsidTr="008F2F70">
        <w:tc>
          <w:tcPr>
            <w:tcW w:w="9558" w:type="dxa"/>
            <w:gridSpan w:val="2"/>
            <w:tcBorders>
              <w:top w:val="single" w:sz="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125A5E" w:rsidRPr="007B7696" w:rsidRDefault="00125A5E" w:rsidP="00B909EF">
            <w:pPr>
              <w:spacing w:before="40" w:after="40"/>
              <w:rPr>
                <w:b/>
              </w:rPr>
            </w:pPr>
            <w:proofErr w:type="spellStart"/>
            <w:r w:rsidRPr="007B7696">
              <w:t>Email</w:t>
            </w:r>
            <w:proofErr w:type="spellEnd"/>
            <w:r w:rsidRPr="007B7696">
              <w:t>:</w:t>
            </w:r>
            <w:r w:rsidR="00714C94" w:rsidRPr="007B7696">
              <w:t xml:space="preserve"> </w:t>
            </w:r>
          </w:p>
        </w:tc>
      </w:tr>
      <w:tr w:rsidR="007B7696" w:rsidRPr="007B7696" w:rsidTr="002035B1">
        <w:tc>
          <w:tcPr>
            <w:tcW w:w="9558" w:type="dxa"/>
            <w:gridSpan w:val="2"/>
            <w:tcBorders>
              <w:top w:val="single" w:sz="12" w:space="0" w:color="000000" w:themeColor="text1"/>
            </w:tcBorders>
          </w:tcPr>
          <w:p w:rsidR="00872992" w:rsidRPr="007B7696" w:rsidRDefault="00872992" w:rsidP="00B909EF">
            <w:pPr>
              <w:spacing w:before="40" w:after="40"/>
            </w:pPr>
            <w:r w:rsidRPr="007B7696">
              <w:t xml:space="preserve">Membro de outro programa de pós-graduação? </w:t>
            </w:r>
            <w:r w:rsidR="00D34215" w:rsidRPr="007B7696">
              <w:t xml:space="preserve">  </w:t>
            </w:r>
          </w:p>
          <w:p w:rsidR="00872992" w:rsidRPr="007B7696" w:rsidRDefault="00872992" w:rsidP="00130A6B">
            <w:pPr>
              <w:spacing w:before="40" w:after="40"/>
            </w:pPr>
            <w:r w:rsidRPr="007B7696">
              <w:t xml:space="preserve"> [</w:t>
            </w:r>
            <w:r w:rsidR="00130A6B" w:rsidRPr="007B7696">
              <w:t xml:space="preserve">   </w:t>
            </w:r>
            <w:r w:rsidRPr="007B7696">
              <w:t xml:space="preserve">] NÃO        [   ] SIM – especificar </w:t>
            </w:r>
            <w:r w:rsidR="00DA761D" w:rsidRPr="007B7696">
              <w:t>i</w:t>
            </w:r>
            <w:r w:rsidRPr="007B7696">
              <w:t xml:space="preserve">nstituição e nível da </w:t>
            </w:r>
            <w:proofErr w:type="gramStart"/>
            <w:r w:rsidRPr="007B7696">
              <w:t>avaliação Capes</w:t>
            </w:r>
            <w:proofErr w:type="gramEnd"/>
            <w:r w:rsidRPr="007B7696">
              <w:t>:</w:t>
            </w:r>
          </w:p>
        </w:tc>
      </w:tr>
      <w:tr w:rsidR="00DA761D" w:rsidRPr="007B7696" w:rsidTr="00DA761D">
        <w:tc>
          <w:tcPr>
            <w:tcW w:w="9558" w:type="dxa"/>
            <w:gridSpan w:val="2"/>
          </w:tcPr>
          <w:p w:rsidR="00DA761D" w:rsidRPr="007B7696" w:rsidRDefault="00DA761D" w:rsidP="00114DDA">
            <w:pPr>
              <w:spacing w:before="40" w:after="40"/>
            </w:pPr>
            <w:r w:rsidRPr="007B7696">
              <w:t xml:space="preserve">Período para análise, para as Seções </w:t>
            </w:r>
            <w:r w:rsidR="00C4433A" w:rsidRPr="007B7696">
              <w:t>2</w:t>
            </w:r>
            <w:r w:rsidR="000D400F" w:rsidRPr="007B7696">
              <w:t xml:space="preserve"> a 5</w:t>
            </w:r>
            <w:r w:rsidRPr="007B7696">
              <w:t xml:space="preserve"> [últimos </w:t>
            </w:r>
            <w:r w:rsidR="00114DDA">
              <w:t>48</w:t>
            </w:r>
            <w:r w:rsidRPr="007B7696">
              <w:t xml:space="preserve"> meses]: </w:t>
            </w:r>
            <w:r w:rsidR="0004393E" w:rsidRPr="007B7696">
              <w:t xml:space="preserve"> </w:t>
            </w:r>
          </w:p>
        </w:tc>
      </w:tr>
    </w:tbl>
    <w:p w:rsidR="00017441" w:rsidRPr="007B7696" w:rsidRDefault="00017441" w:rsidP="00B909EF">
      <w:pPr>
        <w:spacing w:before="40" w:after="40" w:line="240" w:lineRule="auto"/>
        <w:rPr>
          <w:sz w:val="14"/>
        </w:rPr>
      </w:pPr>
    </w:p>
    <w:p w:rsidR="00A91B03" w:rsidRPr="007B7696" w:rsidRDefault="00A91B03" w:rsidP="00B909EF">
      <w:pPr>
        <w:spacing w:before="40" w:after="40" w:line="240" w:lineRule="auto"/>
        <w:rPr>
          <w:b/>
        </w:rPr>
      </w:pPr>
      <w:r w:rsidRPr="007B7696">
        <w:rPr>
          <w:b/>
        </w:rPr>
        <w:t>Seção 2: Modalidade de credenciamento solicitado</w:t>
      </w:r>
    </w:p>
    <w:tbl>
      <w:tblPr>
        <w:tblStyle w:val="Tabelacomgrade"/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B7696" w:rsidRPr="007B7696" w:rsidTr="00A91B03">
        <w:tc>
          <w:tcPr>
            <w:tcW w:w="9606" w:type="dxa"/>
            <w:tcBorders>
              <w:top w:val="single" w:sz="4" w:space="0" w:color="auto"/>
              <w:bottom w:val="single" w:sz="4" w:space="0" w:color="auto"/>
            </w:tcBorders>
          </w:tcPr>
          <w:p w:rsidR="00777103" w:rsidRPr="007B7696" w:rsidRDefault="0004393E" w:rsidP="00B909EF">
            <w:pPr>
              <w:spacing w:before="40" w:after="40"/>
            </w:pPr>
            <w:proofErr w:type="gramStart"/>
            <w:r w:rsidRPr="007B7696">
              <w:t xml:space="preserve">[ </w:t>
            </w:r>
            <w:r w:rsidR="00777103" w:rsidRPr="007B7696">
              <w:t xml:space="preserve"> ]</w:t>
            </w:r>
            <w:proofErr w:type="gramEnd"/>
            <w:r w:rsidR="00777103" w:rsidRPr="007B7696">
              <w:t xml:space="preserve"> </w:t>
            </w:r>
            <w:r w:rsidR="008D67FE" w:rsidRPr="007B7696">
              <w:t>Credenciamento p</w:t>
            </w:r>
            <w:r w:rsidR="00777103" w:rsidRPr="007B7696">
              <w:t>leno</w:t>
            </w:r>
            <w:r w:rsidR="008D67FE" w:rsidRPr="007B7696">
              <w:t xml:space="preserve"> para orientação</w:t>
            </w:r>
          </w:p>
          <w:p w:rsidR="00DA761D" w:rsidRPr="007B7696" w:rsidRDefault="008D67FE" w:rsidP="00B909EF">
            <w:pPr>
              <w:spacing w:before="40" w:after="40"/>
            </w:pPr>
            <w:r w:rsidRPr="007B7696">
              <w:t>[    ] Credenciamento específico para orientação</w:t>
            </w:r>
            <w:r w:rsidR="008A376B" w:rsidRPr="007B7696">
              <w:t xml:space="preserve"> (a</w:t>
            </w:r>
            <w:r w:rsidR="00CB275E" w:rsidRPr="007B7696">
              <w:t xml:space="preserve">nexar </w:t>
            </w:r>
            <w:r w:rsidR="008A376B" w:rsidRPr="007B7696">
              <w:t xml:space="preserve">projeto de pesquisa </w:t>
            </w:r>
            <w:proofErr w:type="gramStart"/>
            <w:r w:rsidR="008A376B" w:rsidRPr="007B7696">
              <w:t>do(</w:t>
            </w:r>
            <w:proofErr w:type="gramEnd"/>
            <w:r w:rsidR="008A376B" w:rsidRPr="007B7696">
              <w:t>a) aluno(a)</w:t>
            </w:r>
            <w:r w:rsidR="00CB275E" w:rsidRPr="007B7696">
              <w:t xml:space="preserve"> e cartas de anuência (orientador e aluno</w:t>
            </w:r>
            <w:r w:rsidR="008A376B" w:rsidRPr="007B7696">
              <w:t>)</w:t>
            </w:r>
            <w:r w:rsidR="00DA761D" w:rsidRPr="007B7696">
              <w:t>:</w:t>
            </w:r>
          </w:p>
          <w:p w:rsidR="00DA761D" w:rsidRPr="007B7696" w:rsidRDefault="00625337" w:rsidP="00B909EF">
            <w:pPr>
              <w:pStyle w:val="PargrafodaLista"/>
              <w:numPr>
                <w:ilvl w:val="0"/>
                <w:numId w:val="4"/>
              </w:numPr>
              <w:spacing w:before="40" w:after="40"/>
              <w:contextualSpacing w:val="0"/>
            </w:pPr>
            <w:r w:rsidRPr="007B7696">
              <w:t>N</w:t>
            </w:r>
            <w:r w:rsidR="008D67FE" w:rsidRPr="007B7696">
              <w:t xml:space="preserve">.USP </w:t>
            </w:r>
            <w:proofErr w:type="gramStart"/>
            <w:r w:rsidR="00DA761D" w:rsidRPr="007B7696">
              <w:t>do(</w:t>
            </w:r>
            <w:proofErr w:type="gramEnd"/>
            <w:r w:rsidR="00DA761D" w:rsidRPr="007B7696">
              <w:t xml:space="preserve">a) </w:t>
            </w:r>
            <w:r w:rsidRPr="007B7696">
              <w:t>aluno</w:t>
            </w:r>
            <w:r w:rsidR="00DA761D" w:rsidRPr="007B7696">
              <w:t>(a)</w:t>
            </w:r>
            <w:r w:rsidRPr="007B7696">
              <w:t>:</w:t>
            </w:r>
            <w:r w:rsidR="00DA761D" w:rsidRPr="007B7696">
              <w:t>____________________</w:t>
            </w:r>
            <w:r w:rsidRPr="007B7696">
              <w:t xml:space="preserve"> </w:t>
            </w:r>
          </w:p>
          <w:p w:rsidR="004E5AB2" w:rsidRPr="007B7696" w:rsidRDefault="00BC784A" w:rsidP="00B909EF">
            <w:pPr>
              <w:pStyle w:val="PargrafodaLista"/>
              <w:numPr>
                <w:ilvl w:val="0"/>
                <w:numId w:val="4"/>
              </w:numPr>
              <w:spacing w:before="40" w:after="40"/>
              <w:contextualSpacing w:val="0"/>
            </w:pPr>
            <w:r w:rsidRPr="007B7696">
              <w:t>Nome</w:t>
            </w:r>
            <w:r w:rsidR="00DA761D" w:rsidRPr="007B7696">
              <w:t xml:space="preserve"> </w:t>
            </w:r>
            <w:proofErr w:type="gramStart"/>
            <w:r w:rsidR="00DA761D" w:rsidRPr="007B7696">
              <w:t>do(</w:t>
            </w:r>
            <w:proofErr w:type="gramEnd"/>
            <w:r w:rsidR="00DA761D" w:rsidRPr="007B7696">
              <w:t>a) aluno(a)</w:t>
            </w:r>
            <w:r w:rsidR="00625337" w:rsidRPr="007B7696">
              <w:t>:</w:t>
            </w:r>
            <w:r w:rsidR="00DA761D" w:rsidRPr="007B7696">
              <w:t>_____________________________________________________________</w:t>
            </w:r>
          </w:p>
          <w:p w:rsidR="00DA761D" w:rsidRPr="007B7696" w:rsidRDefault="008D67FE" w:rsidP="00B909EF">
            <w:pPr>
              <w:spacing w:before="40" w:after="40"/>
            </w:pPr>
            <w:proofErr w:type="gramStart"/>
            <w:r w:rsidRPr="007B7696">
              <w:t>[  ]</w:t>
            </w:r>
            <w:proofErr w:type="gramEnd"/>
            <w:r w:rsidRPr="007B7696">
              <w:t xml:space="preserve"> Credenciamento específico para disciplina:</w:t>
            </w:r>
          </w:p>
          <w:p w:rsidR="00DA761D" w:rsidRPr="007B7696" w:rsidRDefault="008D67FE" w:rsidP="00B909EF">
            <w:pPr>
              <w:pStyle w:val="PargrafodaLista"/>
              <w:numPr>
                <w:ilvl w:val="0"/>
                <w:numId w:val="4"/>
              </w:numPr>
              <w:spacing w:before="40" w:after="40"/>
              <w:contextualSpacing w:val="0"/>
            </w:pPr>
            <w:r w:rsidRPr="007B7696">
              <w:t>Código da disciplina:</w:t>
            </w:r>
            <w:r w:rsidR="0004393E" w:rsidRPr="007B7696">
              <w:t xml:space="preserve"> </w:t>
            </w:r>
          </w:p>
          <w:p w:rsidR="00DA761D" w:rsidRPr="007B7696" w:rsidRDefault="008D67FE" w:rsidP="00B909EF">
            <w:pPr>
              <w:pStyle w:val="PargrafodaLista"/>
              <w:numPr>
                <w:ilvl w:val="0"/>
                <w:numId w:val="4"/>
              </w:numPr>
              <w:spacing w:before="40" w:after="40"/>
              <w:contextualSpacing w:val="0"/>
            </w:pPr>
            <w:r w:rsidRPr="007B7696">
              <w:t>Nome da disciplina:</w:t>
            </w:r>
            <w:r w:rsidR="0004393E" w:rsidRPr="007B7696">
              <w:t xml:space="preserve"> A questão da sustentabilidade socioambiental em arte e design em têxtil e moda na cultura brasileira.</w:t>
            </w:r>
          </w:p>
          <w:p w:rsidR="001964D4" w:rsidRPr="007B7696" w:rsidRDefault="008D67FE" w:rsidP="00B909EF">
            <w:pPr>
              <w:spacing w:before="40" w:after="40"/>
            </w:pPr>
            <w:r w:rsidRPr="007B7696">
              <w:t xml:space="preserve">[    ] Credenciamento para </w:t>
            </w:r>
            <w:proofErr w:type="spellStart"/>
            <w:r w:rsidRPr="007B7696">
              <w:t>co-orientação</w:t>
            </w:r>
            <w:proofErr w:type="spellEnd"/>
            <w:r w:rsidR="00801AE0" w:rsidRPr="007B7696">
              <w:t xml:space="preserve"> (a ser submetido no máximo até 2</w:t>
            </w:r>
            <w:r w:rsidR="000C3BA0" w:rsidRPr="007B7696">
              <w:t>4</w:t>
            </w:r>
            <w:r w:rsidR="00801AE0" w:rsidRPr="007B7696">
              <w:t xml:space="preserve"> meses após a matrícula </w:t>
            </w:r>
            <w:proofErr w:type="gramStart"/>
            <w:r w:rsidR="00801AE0" w:rsidRPr="007B7696">
              <w:t>do(</w:t>
            </w:r>
            <w:proofErr w:type="gramEnd"/>
            <w:r w:rsidR="00801AE0" w:rsidRPr="007B7696">
              <w:t>a) aluno(a))</w:t>
            </w:r>
            <w:r w:rsidRPr="007B7696">
              <w:t>:</w:t>
            </w:r>
          </w:p>
          <w:p w:rsidR="001964D4" w:rsidRPr="007B7696" w:rsidRDefault="008D67FE" w:rsidP="00B909EF">
            <w:pPr>
              <w:pStyle w:val="PargrafodaLista"/>
              <w:numPr>
                <w:ilvl w:val="0"/>
                <w:numId w:val="4"/>
              </w:numPr>
              <w:spacing w:before="40" w:after="40"/>
              <w:contextualSpacing w:val="0"/>
            </w:pPr>
            <w:r w:rsidRPr="007B7696">
              <w:t>N.</w:t>
            </w:r>
            <w:r w:rsidR="009F7088" w:rsidRPr="007B7696">
              <w:t>USP</w:t>
            </w:r>
            <w:r w:rsidRPr="007B7696">
              <w:t xml:space="preserve"> </w:t>
            </w:r>
            <w:proofErr w:type="gramStart"/>
            <w:r w:rsidRPr="007B7696">
              <w:t>do(</w:t>
            </w:r>
            <w:proofErr w:type="gramEnd"/>
            <w:r w:rsidRPr="007B7696">
              <w:t xml:space="preserve">a) aluno(a):____________________ </w:t>
            </w:r>
          </w:p>
          <w:p w:rsidR="001964D4" w:rsidRPr="007B7696" w:rsidRDefault="001964D4" w:rsidP="00B909EF">
            <w:pPr>
              <w:pStyle w:val="PargrafodaLista"/>
              <w:numPr>
                <w:ilvl w:val="0"/>
                <w:numId w:val="4"/>
              </w:numPr>
              <w:spacing w:before="40" w:after="40"/>
              <w:contextualSpacing w:val="0"/>
            </w:pPr>
            <w:r w:rsidRPr="007B7696">
              <w:t xml:space="preserve">Nome </w:t>
            </w:r>
            <w:proofErr w:type="gramStart"/>
            <w:r w:rsidRPr="007B7696">
              <w:t>do(</w:t>
            </w:r>
            <w:proofErr w:type="gramEnd"/>
            <w:r w:rsidRPr="007B7696">
              <w:t>a) aluno(a):_____________________________________________________________</w:t>
            </w:r>
          </w:p>
          <w:p w:rsidR="001964D4" w:rsidRPr="007B7696" w:rsidRDefault="001964D4" w:rsidP="00B909EF">
            <w:pPr>
              <w:pStyle w:val="PargrafodaLista"/>
              <w:numPr>
                <w:ilvl w:val="0"/>
                <w:numId w:val="4"/>
              </w:numPr>
              <w:spacing w:before="40" w:after="40"/>
              <w:contextualSpacing w:val="0"/>
            </w:pPr>
            <w:r w:rsidRPr="007B7696">
              <w:t xml:space="preserve">Data de ingresso </w:t>
            </w:r>
            <w:proofErr w:type="gramStart"/>
            <w:r w:rsidRPr="007B7696">
              <w:t>do(</w:t>
            </w:r>
            <w:proofErr w:type="gramEnd"/>
            <w:r w:rsidRPr="007B7696">
              <w:t>a) aluno(a): ____/____/________</w:t>
            </w:r>
          </w:p>
          <w:p w:rsidR="001964D4" w:rsidRPr="007B7696" w:rsidRDefault="001964D4" w:rsidP="00B909EF">
            <w:pPr>
              <w:pStyle w:val="PargrafodaLista"/>
              <w:numPr>
                <w:ilvl w:val="0"/>
                <w:numId w:val="4"/>
              </w:numPr>
              <w:spacing w:before="40" w:after="40"/>
              <w:contextualSpacing w:val="0"/>
            </w:pPr>
            <w:r w:rsidRPr="007B7696">
              <w:t xml:space="preserve">Previsão de defesa </w:t>
            </w:r>
            <w:proofErr w:type="gramStart"/>
            <w:r w:rsidRPr="007B7696">
              <w:t>do(</w:t>
            </w:r>
            <w:proofErr w:type="gramEnd"/>
            <w:r w:rsidRPr="007B7696">
              <w:t>a) aluno(a): ____/____/________</w:t>
            </w:r>
          </w:p>
          <w:p w:rsidR="001964D4" w:rsidRPr="007B7696" w:rsidRDefault="001964D4" w:rsidP="00B909EF">
            <w:pPr>
              <w:pStyle w:val="PargrafodaLista"/>
              <w:numPr>
                <w:ilvl w:val="0"/>
                <w:numId w:val="4"/>
              </w:numPr>
              <w:spacing w:before="40" w:after="40"/>
              <w:ind w:left="714" w:hanging="357"/>
              <w:contextualSpacing w:val="0"/>
            </w:pPr>
            <w:r w:rsidRPr="007B7696">
              <w:t xml:space="preserve">Nome </w:t>
            </w:r>
            <w:proofErr w:type="gramStart"/>
            <w:r w:rsidRPr="007B7696">
              <w:t>do(</w:t>
            </w:r>
            <w:proofErr w:type="gramEnd"/>
            <w:r w:rsidRPr="007B7696">
              <w:t>a) orientador(a) principal:__________________________________________________</w:t>
            </w:r>
          </w:p>
        </w:tc>
      </w:tr>
      <w:tr w:rsidR="007B7696" w:rsidRPr="007B7696" w:rsidTr="008C63A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9606" w:type="dxa"/>
          </w:tcPr>
          <w:p w:rsidR="001964D4" w:rsidRPr="007B7696" w:rsidRDefault="00FD2FF2" w:rsidP="00B909EF">
            <w:pPr>
              <w:spacing w:before="40" w:after="40"/>
            </w:pPr>
            <w:r w:rsidRPr="007B7696">
              <w:t>Apenas p</w:t>
            </w:r>
            <w:r w:rsidR="008D67FE" w:rsidRPr="007B7696">
              <w:t>ara "credenciamento pleno":</w:t>
            </w:r>
          </w:p>
          <w:p w:rsidR="008C63A0" w:rsidRPr="007B7696" w:rsidRDefault="001964D4" w:rsidP="00B909EF">
            <w:pPr>
              <w:spacing w:before="40" w:after="40"/>
            </w:pPr>
            <w:r w:rsidRPr="007B7696">
              <w:t xml:space="preserve">     </w:t>
            </w:r>
            <w:r w:rsidR="008C63A0" w:rsidRPr="007B7696">
              <w:t>[    ] 1º credenciamento</w:t>
            </w:r>
          </w:p>
          <w:p w:rsidR="008C63A0" w:rsidRPr="007B7696" w:rsidRDefault="001964D4" w:rsidP="00464124">
            <w:pPr>
              <w:spacing w:before="40" w:after="40"/>
            </w:pPr>
            <w:r w:rsidRPr="007B7696">
              <w:t xml:space="preserve">     </w:t>
            </w:r>
            <w:r w:rsidR="008D67FE" w:rsidRPr="007B7696">
              <w:t>[   ] Recredenciamento</w:t>
            </w:r>
            <w:r w:rsidR="00DA761D" w:rsidRPr="007B7696">
              <w:t xml:space="preserve"> (</w:t>
            </w:r>
            <w:r w:rsidR="008D67FE" w:rsidRPr="007B7696">
              <w:t>data de fim</w:t>
            </w:r>
            <w:r w:rsidR="008C63A0" w:rsidRPr="007B7696">
              <w:t xml:space="preserve"> do período de credenciamento atual</w:t>
            </w:r>
            <w:r w:rsidR="007B7696">
              <w:t>)</w:t>
            </w:r>
            <w:r w:rsidR="001922C3" w:rsidRPr="007B7696">
              <w:t>:</w:t>
            </w:r>
            <w:r w:rsidR="008C63A0" w:rsidRPr="007B7696">
              <w:t xml:space="preserve"> </w:t>
            </w:r>
            <w:r w:rsidR="001922C3" w:rsidRPr="007B7696">
              <w:t xml:space="preserve"> </w:t>
            </w:r>
          </w:p>
        </w:tc>
      </w:tr>
      <w:tr w:rsidR="007B7696" w:rsidRPr="007B7696" w:rsidTr="001964D4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9606" w:type="dxa"/>
          </w:tcPr>
          <w:p w:rsidR="001964D4" w:rsidRPr="007B7696" w:rsidRDefault="00FD2FF2" w:rsidP="00B909EF">
            <w:pPr>
              <w:spacing w:before="40" w:after="40"/>
            </w:pPr>
            <w:r w:rsidRPr="007B7696">
              <w:t>Apenas p</w:t>
            </w:r>
            <w:r w:rsidR="008D67FE" w:rsidRPr="007B7696">
              <w:t>ara "credenciamento pleno":</w:t>
            </w:r>
          </w:p>
          <w:p w:rsidR="001964D4" w:rsidRPr="007B7696" w:rsidRDefault="008D67FE" w:rsidP="00B909EF">
            <w:pPr>
              <w:spacing w:before="40" w:after="40"/>
            </w:pPr>
            <w:r w:rsidRPr="007B7696">
              <w:t xml:space="preserve">     [</w:t>
            </w:r>
            <w:r w:rsidR="00130A6B" w:rsidRPr="007B7696">
              <w:t xml:space="preserve">   </w:t>
            </w:r>
            <w:proofErr w:type="gramStart"/>
            <w:r w:rsidRPr="007B7696">
              <w:t>] Docente</w:t>
            </w:r>
            <w:proofErr w:type="gramEnd"/>
            <w:r w:rsidRPr="007B7696">
              <w:t xml:space="preserve"> pertencente à </w:t>
            </w:r>
            <w:r w:rsidR="009F7088" w:rsidRPr="007B7696">
              <w:t>EACH</w:t>
            </w:r>
            <w:r w:rsidRPr="007B7696">
              <w:t>-</w:t>
            </w:r>
            <w:r w:rsidR="009F7088" w:rsidRPr="007B7696">
              <w:t>USP</w:t>
            </w:r>
          </w:p>
          <w:p w:rsidR="001964D4" w:rsidRPr="007B7696" w:rsidRDefault="008D67FE" w:rsidP="00B909EF">
            <w:pPr>
              <w:spacing w:before="40" w:after="40"/>
            </w:pPr>
            <w:r w:rsidRPr="007B7696">
              <w:t xml:space="preserve">     [    </w:t>
            </w:r>
            <w:proofErr w:type="gramStart"/>
            <w:r w:rsidRPr="007B7696">
              <w:t>] Docente</w:t>
            </w:r>
            <w:proofErr w:type="gramEnd"/>
            <w:r w:rsidRPr="007B7696">
              <w:t xml:space="preserve"> externo à </w:t>
            </w:r>
            <w:r w:rsidR="009F7088" w:rsidRPr="007B7696">
              <w:t>EACH</w:t>
            </w:r>
            <w:r w:rsidRPr="007B7696">
              <w:t>-</w:t>
            </w:r>
            <w:r w:rsidR="009F7088" w:rsidRPr="007B7696">
              <w:t>USP</w:t>
            </w:r>
          </w:p>
        </w:tc>
      </w:tr>
    </w:tbl>
    <w:p w:rsidR="00B909EF" w:rsidRPr="007B7696" w:rsidRDefault="00B909EF" w:rsidP="00B909EF">
      <w:pPr>
        <w:tabs>
          <w:tab w:val="left" w:pos="3315"/>
        </w:tabs>
        <w:rPr>
          <w:b/>
          <w:sz w:val="8"/>
        </w:rPr>
        <w:sectPr w:rsidR="00B909EF" w:rsidRPr="007B7696" w:rsidSect="008D67FE">
          <w:headerReference w:type="default" r:id="rId8"/>
          <w:footerReference w:type="default" r:id="rId9"/>
          <w:pgSz w:w="11907" w:h="16840" w:code="9"/>
          <w:pgMar w:top="851" w:right="1134" w:bottom="851" w:left="1134" w:header="284" w:footer="284" w:gutter="0"/>
          <w:cols w:space="708"/>
          <w:docGrid w:linePitch="360"/>
        </w:sectPr>
      </w:pPr>
      <w:r w:rsidRPr="007B7696">
        <w:rPr>
          <w:sz w:val="14"/>
        </w:rPr>
        <w:tab/>
      </w:r>
      <w:r w:rsidRPr="007B7696">
        <w:rPr>
          <w:b/>
          <w:sz w:val="8"/>
        </w:rPr>
        <w:tab/>
      </w:r>
    </w:p>
    <w:p w:rsidR="000E67EC" w:rsidRPr="007B7696" w:rsidRDefault="0086688A" w:rsidP="00A67E6A">
      <w:pPr>
        <w:spacing w:after="120"/>
        <w:rPr>
          <w:b/>
        </w:rPr>
      </w:pPr>
      <w:r w:rsidRPr="007B7696">
        <w:rPr>
          <w:b/>
        </w:rPr>
        <w:lastRenderedPageBreak/>
        <w:t xml:space="preserve">Seção 3 - </w:t>
      </w:r>
      <w:r w:rsidR="000C14AB" w:rsidRPr="007B7696">
        <w:rPr>
          <w:b/>
        </w:rPr>
        <w:t>P</w:t>
      </w:r>
      <w:r w:rsidR="001C3D3C" w:rsidRPr="007B7696">
        <w:rPr>
          <w:b/>
        </w:rPr>
        <w:t>rodução Científica</w:t>
      </w:r>
    </w:p>
    <w:tbl>
      <w:tblPr>
        <w:tblStyle w:val="Tabelacomgrade"/>
        <w:tblW w:w="960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606"/>
      </w:tblGrid>
      <w:tr w:rsidR="007B7696" w:rsidRPr="007B7696" w:rsidTr="00D45AE8">
        <w:tc>
          <w:tcPr>
            <w:tcW w:w="960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955B73" w:rsidRPr="007C582B" w:rsidRDefault="00714C94" w:rsidP="002F2B6E">
            <w:pPr>
              <w:widowControl w:val="0"/>
              <w:jc w:val="both"/>
              <w:rPr>
                <w:color w:val="FF0000"/>
                <w:sz w:val="18"/>
              </w:rPr>
            </w:pPr>
            <w:r w:rsidRPr="00114DDA">
              <w:rPr>
                <w:color w:val="FF0000"/>
                <w:sz w:val="18"/>
                <w:u w:val="single"/>
              </w:rPr>
              <w:t>Relacione e pontue</w:t>
            </w:r>
            <w:r w:rsidR="00114DDA">
              <w:rPr>
                <w:color w:val="FF0000"/>
                <w:sz w:val="18"/>
              </w:rPr>
              <w:t xml:space="preserve"> </w:t>
            </w:r>
            <w:r w:rsidR="00753CD9">
              <w:rPr>
                <w:color w:val="FF0000"/>
                <w:sz w:val="18"/>
              </w:rPr>
              <w:t xml:space="preserve">a produção científica </w:t>
            </w:r>
            <w:r w:rsidR="00114DDA">
              <w:rPr>
                <w:color w:val="FF0000"/>
                <w:sz w:val="18"/>
              </w:rPr>
              <w:t>d</w:t>
            </w:r>
            <w:r w:rsidR="00753CD9" w:rsidRPr="007C582B">
              <w:rPr>
                <w:color w:val="FF0000"/>
                <w:sz w:val="18"/>
              </w:rPr>
              <w:t xml:space="preserve">os últimos </w:t>
            </w:r>
            <w:r w:rsidR="00753CD9">
              <w:rPr>
                <w:color w:val="FF0000"/>
                <w:sz w:val="18"/>
              </w:rPr>
              <w:t>48</w:t>
            </w:r>
            <w:r w:rsidR="00753CD9" w:rsidRPr="007C582B">
              <w:rPr>
                <w:color w:val="FF0000"/>
                <w:sz w:val="18"/>
              </w:rPr>
              <w:t xml:space="preserve"> meses</w:t>
            </w:r>
            <w:r w:rsidRPr="007C582B">
              <w:rPr>
                <w:color w:val="FF0000"/>
                <w:sz w:val="18"/>
              </w:rPr>
              <w:t>, de acordo com os cr</w:t>
            </w:r>
            <w:r w:rsidR="00753CD9">
              <w:rPr>
                <w:color w:val="FF0000"/>
                <w:sz w:val="18"/>
              </w:rPr>
              <w:t>itérios disponíveis nos itens X.1</w:t>
            </w:r>
            <w:r w:rsidRPr="007C582B">
              <w:rPr>
                <w:color w:val="FF0000"/>
                <w:sz w:val="18"/>
              </w:rPr>
              <w:t xml:space="preserve"> a X.</w:t>
            </w:r>
            <w:r w:rsidR="00753CD9">
              <w:rPr>
                <w:color w:val="FF0000"/>
                <w:sz w:val="18"/>
              </w:rPr>
              <w:t>6</w:t>
            </w:r>
            <w:r w:rsidRPr="007C582B">
              <w:rPr>
                <w:color w:val="FF0000"/>
                <w:sz w:val="18"/>
              </w:rPr>
              <w:t>.4 das normas do PPG-CAF (</w:t>
            </w:r>
            <w:proofErr w:type="spellStart"/>
            <w:r w:rsidR="00753CD9" w:rsidRPr="00753CD9">
              <w:rPr>
                <w:color w:val="FF0000"/>
                <w:sz w:val="18"/>
              </w:rPr>
              <w:t>CoPGr</w:t>
            </w:r>
            <w:proofErr w:type="spellEnd"/>
            <w:r w:rsidR="00753CD9" w:rsidRPr="00753CD9">
              <w:rPr>
                <w:color w:val="FF0000"/>
                <w:sz w:val="18"/>
              </w:rPr>
              <w:t xml:space="preserve"> Nº 7795, 2019</w:t>
            </w:r>
            <w:r w:rsidR="00753CD9">
              <w:rPr>
                <w:color w:val="FF0000"/>
                <w:sz w:val="18"/>
              </w:rPr>
              <w:t>)</w:t>
            </w:r>
            <w:r w:rsidR="0051481D" w:rsidRPr="007C582B">
              <w:rPr>
                <w:color w:val="FF0000"/>
                <w:sz w:val="18"/>
              </w:rPr>
              <w:t>.</w:t>
            </w:r>
          </w:p>
          <w:p w:rsidR="008F2F70" w:rsidRPr="007B7696" w:rsidRDefault="008F2F70" w:rsidP="002F2B6E">
            <w:pPr>
              <w:widowControl w:val="0"/>
              <w:jc w:val="both"/>
              <w:rPr>
                <w:sz w:val="18"/>
              </w:rPr>
            </w:pPr>
          </w:p>
          <w:p w:rsidR="00714C94" w:rsidRDefault="00714C94" w:rsidP="002F2B6E">
            <w:pPr>
              <w:widowControl w:val="0"/>
              <w:jc w:val="both"/>
              <w:rPr>
                <w:sz w:val="18"/>
              </w:rPr>
            </w:pPr>
          </w:p>
          <w:p w:rsidR="00753CD9" w:rsidRPr="007B7696" w:rsidRDefault="00753CD9" w:rsidP="002F2B6E">
            <w:pPr>
              <w:widowControl w:val="0"/>
              <w:jc w:val="both"/>
              <w:rPr>
                <w:sz w:val="18"/>
              </w:rPr>
            </w:pPr>
          </w:p>
          <w:p w:rsidR="00537A8F" w:rsidRPr="007B7696" w:rsidRDefault="00537A8F" w:rsidP="00714C94">
            <w:pPr>
              <w:widowControl w:val="0"/>
              <w:jc w:val="both"/>
              <w:rPr>
                <w:sz w:val="18"/>
              </w:rPr>
            </w:pPr>
          </w:p>
        </w:tc>
      </w:tr>
    </w:tbl>
    <w:p w:rsidR="006E0D16" w:rsidRDefault="006E0D16" w:rsidP="006E0D16">
      <w:pPr>
        <w:spacing w:after="120"/>
        <w:rPr>
          <w:sz w:val="18"/>
        </w:rPr>
      </w:pPr>
      <w:r w:rsidRPr="007B7696">
        <w:rPr>
          <w:sz w:val="18"/>
        </w:rPr>
        <w:t>ATENÇÃO: lembrar de entregar uma cópia impressa do Currículo Lattes (versão detalhada) que esteja completamente de acordo com Produção Científica apresentada neste formulário</w:t>
      </w:r>
    </w:p>
    <w:p w:rsidR="00753CD9" w:rsidRPr="007B7696" w:rsidRDefault="00753CD9" w:rsidP="006E0D16">
      <w:pPr>
        <w:spacing w:after="120"/>
        <w:rPr>
          <w:b/>
        </w:rPr>
      </w:pPr>
    </w:p>
    <w:p w:rsidR="006E0D16" w:rsidRPr="007B7696" w:rsidRDefault="006E0D16" w:rsidP="006E0D16">
      <w:pPr>
        <w:spacing w:after="120"/>
        <w:rPr>
          <w:b/>
        </w:rPr>
      </w:pPr>
      <w:r w:rsidRPr="007B7696">
        <w:rPr>
          <w:b/>
        </w:rPr>
        <w:t>Seção 4 - Ensino</w:t>
      </w:r>
    </w:p>
    <w:tbl>
      <w:tblPr>
        <w:tblStyle w:val="Tabelacomgrade"/>
        <w:tblW w:w="960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606"/>
      </w:tblGrid>
      <w:tr w:rsidR="006E0D16" w:rsidRPr="007B7696" w:rsidTr="006E1AD6">
        <w:tc>
          <w:tcPr>
            <w:tcW w:w="960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6E0D16" w:rsidRPr="007B7696" w:rsidRDefault="006E0D16" w:rsidP="006E0D16">
            <w:pPr>
              <w:widowControl w:val="0"/>
              <w:jc w:val="both"/>
              <w:rPr>
                <w:sz w:val="18"/>
              </w:rPr>
            </w:pPr>
            <w:r w:rsidRPr="007B7696">
              <w:rPr>
                <w:sz w:val="18"/>
              </w:rPr>
              <w:t xml:space="preserve">Relacione as orientações concluídas nos últimos </w:t>
            </w:r>
            <w:r w:rsidR="00114DDA">
              <w:rPr>
                <w:sz w:val="18"/>
              </w:rPr>
              <w:t>48</w:t>
            </w:r>
            <w:r w:rsidRPr="007B7696">
              <w:rPr>
                <w:sz w:val="18"/>
              </w:rPr>
              <w:t xml:space="preserve"> meses</w:t>
            </w:r>
          </w:p>
          <w:p w:rsidR="006E0D16" w:rsidRPr="007B7696" w:rsidRDefault="006E0D16" w:rsidP="006E1AD6">
            <w:pPr>
              <w:widowControl w:val="0"/>
              <w:jc w:val="both"/>
              <w:rPr>
                <w:sz w:val="18"/>
              </w:rPr>
            </w:pPr>
          </w:p>
          <w:p w:rsidR="006E0D16" w:rsidRPr="007B7696" w:rsidRDefault="006E0D16" w:rsidP="006E1AD6">
            <w:pPr>
              <w:widowControl w:val="0"/>
              <w:jc w:val="both"/>
              <w:rPr>
                <w:sz w:val="18"/>
              </w:rPr>
            </w:pPr>
            <w:r w:rsidRPr="007B7696">
              <w:rPr>
                <w:sz w:val="18"/>
              </w:rPr>
              <w:t xml:space="preserve">Relacione as disciplinas de pós-graduação oferecidas nos últimos </w:t>
            </w:r>
            <w:r w:rsidR="00114DDA">
              <w:rPr>
                <w:sz w:val="18"/>
              </w:rPr>
              <w:t>48</w:t>
            </w:r>
            <w:r w:rsidRPr="007B7696">
              <w:rPr>
                <w:sz w:val="18"/>
              </w:rPr>
              <w:t xml:space="preserve"> meses (indicar o nome da disciplina, semestre e o ano). </w:t>
            </w:r>
          </w:p>
          <w:p w:rsidR="006E0D16" w:rsidRPr="007B7696" w:rsidRDefault="006E0D16" w:rsidP="006E1AD6">
            <w:pPr>
              <w:widowControl w:val="0"/>
              <w:jc w:val="both"/>
              <w:rPr>
                <w:sz w:val="18"/>
              </w:rPr>
            </w:pPr>
          </w:p>
          <w:p w:rsidR="006E0D16" w:rsidRPr="007B7696" w:rsidRDefault="006E0D16" w:rsidP="006E1AD6">
            <w:pPr>
              <w:widowControl w:val="0"/>
              <w:jc w:val="both"/>
              <w:rPr>
                <w:sz w:val="18"/>
              </w:rPr>
            </w:pPr>
          </w:p>
        </w:tc>
      </w:tr>
    </w:tbl>
    <w:p w:rsidR="006E0D16" w:rsidRPr="007B7696" w:rsidRDefault="006E0D16">
      <w:pPr>
        <w:rPr>
          <w:b/>
        </w:rPr>
      </w:pPr>
    </w:p>
    <w:p w:rsidR="002314E1" w:rsidRPr="007B7696" w:rsidRDefault="002314E1" w:rsidP="00A67E6A">
      <w:pPr>
        <w:spacing w:after="120"/>
        <w:rPr>
          <w:b/>
        </w:rPr>
      </w:pPr>
      <w:r w:rsidRPr="007B7696">
        <w:rPr>
          <w:b/>
        </w:rPr>
        <w:t xml:space="preserve">Seção </w:t>
      </w:r>
      <w:r w:rsidR="00714C94" w:rsidRPr="007B7696">
        <w:rPr>
          <w:b/>
        </w:rPr>
        <w:t>5</w:t>
      </w:r>
      <w:r w:rsidRPr="007B7696">
        <w:rPr>
          <w:b/>
        </w:rPr>
        <w:t xml:space="preserve">: </w:t>
      </w:r>
      <w:r w:rsidR="00761E33" w:rsidRPr="007B7696">
        <w:rPr>
          <w:b/>
        </w:rPr>
        <w:t>Documentos a anexar</w:t>
      </w:r>
    </w:p>
    <w:tbl>
      <w:tblPr>
        <w:tblStyle w:val="Tabelacomgrade"/>
        <w:tblW w:w="9640" w:type="dxa"/>
        <w:tblInd w:w="-34" w:type="dxa"/>
        <w:tblLook w:val="04A0" w:firstRow="1" w:lastRow="0" w:firstColumn="1" w:lastColumn="0" w:noHBand="0" w:noVBand="1"/>
      </w:tblPr>
      <w:tblGrid>
        <w:gridCol w:w="9640"/>
      </w:tblGrid>
      <w:tr w:rsidR="007B7696" w:rsidRPr="007B7696" w:rsidTr="002213DE">
        <w:tc>
          <w:tcPr>
            <w:tcW w:w="9640" w:type="dxa"/>
          </w:tcPr>
          <w:p w:rsidR="00CB275E" w:rsidRPr="007B7696" w:rsidRDefault="00CB275E" w:rsidP="008A376B">
            <w:r w:rsidRPr="007B7696">
              <w:t>No caso de orientação específica:</w:t>
            </w:r>
          </w:p>
          <w:p w:rsidR="00CB275E" w:rsidRPr="007B7696" w:rsidRDefault="00CB275E" w:rsidP="00CB275E">
            <w:r w:rsidRPr="007B7696">
              <w:t>[   ] Projeto de pesquisa do aluno;</w:t>
            </w:r>
          </w:p>
          <w:p w:rsidR="00CB275E" w:rsidRPr="007B7696" w:rsidRDefault="00CB275E" w:rsidP="00CB275E">
            <w:r w:rsidRPr="007B7696">
              <w:t>[   ] Carta de anu</w:t>
            </w:r>
            <w:bookmarkStart w:id="0" w:name="_GoBack"/>
            <w:bookmarkEnd w:id="0"/>
            <w:r w:rsidRPr="007B7696">
              <w:t>ência do orientador atual;</w:t>
            </w:r>
          </w:p>
          <w:p w:rsidR="00CB275E" w:rsidRPr="007B7696" w:rsidRDefault="00CB275E" w:rsidP="00CB275E">
            <w:r w:rsidRPr="007B7696">
              <w:t>[   ] Carta de anuência do aluno;</w:t>
            </w:r>
          </w:p>
          <w:p w:rsidR="00A01BE2" w:rsidRPr="007B7696" w:rsidRDefault="00CB275E" w:rsidP="00CB275E">
            <w:r w:rsidRPr="007B7696">
              <w:t>[   ] Cur</w:t>
            </w:r>
            <w:r w:rsidR="00A01BE2" w:rsidRPr="007B7696">
              <w:t>rículo Lattes atualizado impresso, na versão detalhada.</w:t>
            </w:r>
          </w:p>
        </w:tc>
      </w:tr>
      <w:tr w:rsidR="007B7696" w:rsidRPr="007B7696" w:rsidTr="002213DE">
        <w:tc>
          <w:tcPr>
            <w:tcW w:w="9640" w:type="dxa"/>
          </w:tcPr>
          <w:p w:rsidR="00A01BE2" w:rsidRPr="007B7696" w:rsidRDefault="00A01BE2" w:rsidP="008A376B">
            <w:r w:rsidRPr="007B7696">
              <w:t xml:space="preserve">No caso de </w:t>
            </w:r>
            <w:proofErr w:type="spellStart"/>
            <w:r w:rsidRPr="007B7696">
              <w:t>co-orientação</w:t>
            </w:r>
            <w:proofErr w:type="spellEnd"/>
            <w:r w:rsidRPr="007B7696">
              <w:t>:</w:t>
            </w:r>
          </w:p>
          <w:p w:rsidR="00A01BE2" w:rsidRPr="007B7696" w:rsidRDefault="00A01BE2" w:rsidP="008A376B">
            <w:r w:rsidRPr="007B7696">
              <w:t xml:space="preserve">[   ] Carta de encaminhamento </w:t>
            </w:r>
            <w:proofErr w:type="gramStart"/>
            <w:r w:rsidRPr="007B7696">
              <w:t>do(</w:t>
            </w:r>
            <w:proofErr w:type="gramEnd"/>
            <w:r w:rsidRPr="007B7696">
              <w:t>a) orientador(a) principal do(a) aluno(a)</w:t>
            </w:r>
          </w:p>
          <w:p w:rsidR="00A01BE2" w:rsidRPr="007B7696" w:rsidRDefault="00A01BE2" w:rsidP="008A376B">
            <w:r w:rsidRPr="007B7696">
              <w:t xml:space="preserve">[   ] Carta de anuência </w:t>
            </w:r>
            <w:proofErr w:type="gramStart"/>
            <w:r w:rsidRPr="007B7696">
              <w:t>do(</w:t>
            </w:r>
            <w:proofErr w:type="gramEnd"/>
            <w:r w:rsidRPr="007B7696">
              <w:t xml:space="preserve">a) aluno(a) a ser </w:t>
            </w:r>
            <w:proofErr w:type="spellStart"/>
            <w:r w:rsidRPr="007B7696">
              <w:t>coorientado</w:t>
            </w:r>
            <w:proofErr w:type="spellEnd"/>
            <w:r w:rsidRPr="007B7696">
              <w:t>(a)</w:t>
            </w:r>
          </w:p>
        </w:tc>
      </w:tr>
    </w:tbl>
    <w:p w:rsidR="00AF2837" w:rsidRPr="007B7696" w:rsidRDefault="00AF2837" w:rsidP="00A70B56">
      <w:pPr>
        <w:spacing w:after="120"/>
        <w:rPr>
          <w:b/>
        </w:rPr>
      </w:pPr>
    </w:p>
    <w:p w:rsidR="00A70B56" w:rsidRPr="007B7696" w:rsidRDefault="00A70B56" w:rsidP="00A70B56">
      <w:pPr>
        <w:spacing w:after="120"/>
        <w:rPr>
          <w:b/>
        </w:rPr>
      </w:pPr>
      <w:r w:rsidRPr="007B7696">
        <w:rPr>
          <w:b/>
        </w:rPr>
        <w:t xml:space="preserve">Seção </w:t>
      </w:r>
      <w:r w:rsidR="00714C94" w:rsidRPr="007B7696">
        <w:rPr>
          <w:b/>
        </w:rPr>
        <w:t>6</w:t>
      </w:r>
      <w:r w:rsidRPr="007B7696">
        <w:rPr>
          <w:b/>
        </w:rPr>
        <w:t>: Declarações</w:t>
      </w:r>
    </w:p>
    <w:p w:rsidR="00A70B56" w:rsidRPr="007B7696" w:rsidRDefault="00A70B56" w:rsidP="00A70B56">
      <w:pPr>
        <w:jc w:val="both"/>
      </w:pPr>
      <w:r w:rsidRPr="007B7696">
        <w:t>Declaro que todas as informações aqui apresentadas são verdadeiras, consistentes com meu Currículo Lattes na data de hoje</w:t>
      </w:r>
      <w:r w:rsidR="009E207F" w:rsidRPr="007B7696">
        <w:t xml:space="preserve"> e estão de acordo com</w:t>
      </w:r>
      <w:r w:rsidRPr="007B7696">
        <w:t xml:space="preserve"> </w:t>
      </w:r>
      <w:r w:rsidR="009E207F" w:rsidRPr="007B7696">
        <w:t xml:space="preserve">as regras declaradas no Regulamento do </w:t>
      </w:r>
      <w:r w:rsidR="00B7598F" w:rsidRPr="007B7696">
        <w:t>Programa</w:t>
      </w:r>
      <w:r w:rsidR="00123912" w:rsidRPr="007B7696">
        <w:t xml:space="preserve"> de Pós-Graduação em</w:t>
      </w:r>
      <w:r w:rsidR="00B7598F" w:rsidRPr="007B7696">
        <w:t xml:space="preserve"> </w:t>
      </w:r>
      <w:r w:rsidR="00845B3B" w:rsidRPr="007B7696">
        <w:t xml:space="preserve">Ciências da Atividade Física </w:t>
      </w:r>
      <w:r w:rsidR="009E207F" w:rsidRPr="007B7696">
        <w:t>e com as orientações apresentadas neste formulário</w:t>
      </w:r>
      <w:r w:rsidRPr="007B7696">
        <w:t xml:space="preserve">. </w:t>
      </w:r>
    </w:p>
    <w:p w:rsidR="002655B3" w:rsidRPr="007B7696" w:rsidRDefault="002655B3" w:rsidP="00A70B56">
      <w:pPr>
        <w:jc w:val="both"/>
      </w:pPr>
      <w:r w:rsidRPr="007B7696">
        <w:t xml:space="preserve">Declaro que </w:t>
      </w:r>
      <w:r w:rsidR="00A01BE2" w:rsidRPr="007B7696">
        <w:t>não constam, nesta solicitação, informações relacionadas a minha produção científica e a minhas atividades complementares de pesquisa e de gestão já apresentas em solicitação de (</w:t>
      </w:r>
      <w:proofErr w:type="spellStart"/>
      <w:proofErr w:type="gramStart"/>
      <w:r w:rsidR="00A01BE2" w:rsidRPr="007B7696">
        <w:t>re</w:t>
      </w:r>
      <w:proofErr w:type="spellEnd"/>
      <w:r w:rsidR="00A01BE2" w:rsidRPr="007B7696">
        <w:t>)credenciamento</w:t>
      </w:r>
      <w:proofErr w:type="gramEnd"/>
      <w:r w:rsidR="00A01BE2" w:rsidRPr="007B7696">
        <w:t xml:space="preserve"> para o </w:t>
      </w:r>
      <w:r w:rsidR="0086688A" w:rsidRPr="007B7696">
        <w:t xml:space="preserve">Programa de Pós-Graduação </w:t>
      </w:r>
      <w:r w:rsidR="00845B3B" w:rsidRPr="007B7696">
        <w:t xml:space="preserve">em Ciências da Atividade Física </w:t>
      </w:r>
      <w:r w:rsidR="00A01BE2" w:rsidRPr="007B7696">
        <w:t xml:space="preserve">aprovada para período anterior, mesmo com sobreposição de períodos, com exceção de solicitações de </w:t>
      </w:r>
      <w:proofErr w:type="spellStart"/>
      <w:r w:rsidR="00A01BE2" w:rsidRPr="007B7696">
        <w:t>co-orientação</w:t>
      </w:r>
      <w:proofErr w:type="spellEnd"/>
      <w:r w:rsidRPr="007B7696">
        <w:t>.</w:t>
      </w:r>
    </w:p>
    <w:p w:rsidR="00AF28BE" w:rsidRPr="007B7696" w:rsidRDefault="00AF28BE" w:rsidP="00D67C65"/>
    <w:p w:rsidR="00AF28BE" w:rsidRPr="007B7696" w:rsidRDefault="00AF28BE" w:rsidP="00D67C65">
      <w:r w:rsidRPr="007B7696">
        <w:t>São Paulo, ____/____/________</w:t>
      </w:r>
    </w:p>
    <w:p w:rsidR="00AF28BE" w:rsidRPr="007B7696" w:rsidRDefault="00AF28BE" w:rsidP="00D67C65"/>
    <w:p w:rsidR="00190442" w:rsidRPr="007B7696" w:rsidRDefault="00190442" w:rsidP="00D67C65">
      <w:r w:rsidRPr="007B7696">
        <w:t>Assinatura</w:t>
      </w:r>
      <w:r w:rsidR="00AF2837" w:rsidRPr="007B7696">
        <w:t>:</w:t>
      </w:r>
      <w:r w:rsidRPr="007B7696">
        <w:t xml:space="preserve">  _____________________________________</w:t>
      </w:r>
      <w:r w:rsidR="00C11070" w:rsidRPr="007B7696">
        <w:t>_</w:t>
      </w:r>
    </w:p>
    <w:sectPr w:rsidR="00190442" w:rsidRPr="007B7696" w:rsidSect="008D67FE">
      <w:footerReference w:type="default" r:id="rId10"/>
      <w:pgSz w:w="11907" w:h="16840" w:code="9"/>
      <w:pgMar w:top="851" w:right="1134" w:bottom="851" w:left="1134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63EA" w:rsidRDefault="004063EA" w:rsidP="0035524D">
      <w:pPr>
        <w:spacing w:after="0" w:line="240" w:lineRule="auto"/>
      </w:pPr>
      <w:r>
        <w:separator/>
      </w:r>
    </w:p>
  </w:endnote>
  <w:endnote w:type="continuationSeparator" w:id="0">
    <w:p w:rsidR="004063EA" w:rsidRDefault="004063EA" w:rsidP="003552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4393E" w:rsidRDefault="0004393E">
    <w:pPr>
      <w:pStyle w:val="Rodap"/>
    </w:pPr>
    <w:proofErr w:type="gramStart"/>
    <w:r>
      <w:t>rubrica</w:t>
    </w:r>
    <w:proofErr w:type="gramEnd"/>
    <w:r>
      <w:t>: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4393E" w:rsidRDefault="000564F5">
    <w:pPr>
      <w:pStyle w:val="Rodap"/>
      <w:jc w:val="right"/>
    </w:pPr>
    <w:r>
      <w:fldChar w:fldCharType="begin"/>
    </w:r>
    <w:r w:rsidR="0049248D">
      <w:instrText xml:space="preserve"> PAGE   \* MERGEFORMAT </w:instrText>
    </w:r>
    <w:r>
      <w:fldChar w:fldCharType="separate"/>
    </w:r>
    <w:r w:rsidR="00114DDA">
      <w:rPr>
        <w:noProof/>
      </w:rPr>
      <w:t>2</w:t>
    </w:r>
    <w:r>
      <w:rPr>
        <w:noProof/>
      </w:rPr>
      <w:fldChar w:fldCharType="end"/>
    </w:r>
    <w:r w:rsidR="0004393E">
      <w:t xml:space="preserve"> de </w:t>
    </w:r>
    <w:fldSimple w:instr=" NUMPAGES   \* MERGEFORMAT ">
      <w:r w:rsidR="00114DDA">
        <w:rPr>
          <w:noProof/>
        </w:rPr>
        <w:t>2</w:t>
      </w:r>
    </w:fldSimple>
  </w:p>
  <w:p w:rsidR="0004393E" w:rsidRDefault="0004393E">
    <w:pPr>
      <w:pStyle w:val="Rodap"/>
    </w:pPr>
    <w:proofErr w:type="gramStart"/>
    <w:r>
      <w:t>rubrica</w:t>
    </w:r>
    <w:proofErr w:type="gramEnd"/>
    <w:r>
      <w:t>: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63EA" w:rsidRDefault="004063EA" w:rsidP="0035524D">
      <w:pPr>
        <w:spacing w:after="0" w:line="240" w:lineRule="auto"/>
      </w:pPr>
      <w:r>
        <w:separator/>
      </w:r>
    </w:p>
  </w:footnote>
  <w:footnote w:type="continuationSeparator" w:id="0">
    <w:p w:rsidR="004063EA" w:rsidRDefault="004063EA" w:rsidP="003552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4393E" w:rsidRDefault="0004393E">
    <w:pPr>
      <w:pStyle w:val="Cabealho"/>
    </w:pPr>
    <w:r w:rsidRPr="00492A6D">
      <w:rPr>
        <w:noProof/>
        <w:lang w:eastAsia="pt-BR"/>
      </w:rPr>
      <w:drawing>
        <wp:inline distT="0" distB="0" distL="0" distR="0">
          <wp:extent cx="5324475" cy="800100"/>
          <wp:effectExtent l="0" t="0" r="0" b="0"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24475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7C2867"/>
    <w:multiLevelType w:val="hybridMultilevel"/>
    <w:tmpl w:val="4BC4135C"/>
    <w:lvl w:ilvl="0" w:tplc="023AB35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A7367B8"/>
    <w:multiLevelType w:val="hybridMultilevel"/>
    <w:tmpl w:val="AAA03CE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F20A37"/>
    <w:multiLevelType w:val="hybridMultilevel"/>
    <w:tmpl w:val="9ADA0AD6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B3124D4"/>
    <w:multiLevelType w:val="hybridMultilevel"/>
    <w:tmpl w:val="FF588BE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043BB"/>
    <w:multiLevelType w:val="hybridMultilevel"/>
    <w:tmpl w:val="E780C282"/>
    <w:lvl w:ilvl="0" w:tplc="9E92F7BE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D847ABD"/>
    <w:multiLevelType w:val="hybridMultilevel"/>
    <w:tmpl w:val="D1A2ADA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743FA2"/>
    <w:multiLevelType w:val="hybridMultilevel"/>
    <w:tmpl w:val="B36E04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QwN7YwMjI2MTA0MjJV0lEKTi0uzszPAykwrgUAhyO5RSwAAAA="/>
  </w:docVars>
  <w:rsids>
    <w:rsidRoot w:val="007B1A6C"/>
    <w:rsid w:val="00000FE9"/>
    <w:rsid w:val="00001934"/>
    <w:rsid w:val="0000589B"/>
    <w:rsid w:val="000102F3"/>
    <w:rsid w:val="00013166"/>
    <w:rsid w:val="00013F97"/>
    <w:rsid w:val="00014257"/>
    <w:rsid w:val="000170B1"/>
    <w:rsid w:val="00017441"/>
    <w:rsid w:val="00022D1A"/>
    <w:rsid w:val="00036E8B"/>
    <w:rsid w:val="00040636"/>
    <w:rsid w:val="00040A5B"/>
    <w:rsid w:val="00041ECC"/>
    <w:rsid w:val="0004393E"/>
    <w:rsid w:val="00052B0D"/>
    <w:rsid w:val="00052F4F"/>
    <w:rsid w:val="00054E3A"/>
    <w:rsid w:val="000564F5"/>
    <w:rsid w:val="0006230F"/>
    <w:rsid w:val="00065F24"/>
    <w:rsid w:val="00071410"/>
    <w:rsid w:val="00073A6A"/>
    <w:rsid w:val="000902B6"/>
    <w:rsid w:val="00092828"/>
    <w:rsid w:val="000938D7"/>
    <w:rsid w:val="0009535F"/>
    <w:rsid w:val="00097D84"/>
    <w:rsid w:val="000A37C9"/>
    <w:rsid w:val="000A3FEC"/>
    <w:rsid w:val="000C1092"/>
    <w:rsid w:val="000C14AB"/>
    <w:rsid w:val="000C3BA0"/>
    <w:rsid w:val="000D2EEB"/>
    <w:rsid w:val="000D400F"/>
    <w:rsid w:val="000E088A"/>
    <w:rsid w:val="000E12F1"/>
    <w:rsid w:val="000E5FCE"/>
    <w:rsid w:val="000E67EC"/>
    <w:rsid w:val="000F1F60"/>
    <w:rsid w:val="000F3DBE"/>
    <w:rsid w:val="000F5631"/>
    <w:rsid w:val="000F69F1"/>
    <w:rsid w:val="00114DDA"/>
    <w:rsid w:val="00114E96"/>
    <w:rsid w:val="0012135A"/>
    <w:rsid w:val="00123912"/>
    <w:rsid w:val="00125A5E"/>
    <w:rsid w:val="00126F4E"/>
    <w:rsid w:val="00130A6B"/>
    <w:rsid w:val="00130C18"/>
    <w:rsid w:val="00150125"/>
    <w:rsid w:val="001526B4"/>
    <w:rsid w:val="0016215B"/>
    <w:rsid w:val="00162205"/>
    <w:rsid w:val="00163D34"/>
    <w:rsid w:val="0018511C"/>
    <w:rsid w:val="00190442"/>
    <w:rsid w:val="001922C3"/>
    <w:rsid w:val="001961B5"/>
    <w:rsid w:val="001964D4"/>
    <w:rsid w:val="001A2B04"/>
    <w:rsid w:val="001A5500"/>
    <w:rsid w:val="001C3D3C"/>
    <w:rsid w:val="001E0BA8"/>
    <w:rsid w:val="001E0F12"/>
    <w:rsid w:val="001E33C3"/>
    <w:rsid w:val="001E48AB"/>
    <w:rsid w:val="001E728E"/>
    <w:rsid w:val="001F1F6E"/>
    <w:rsid w:val="001F5156"/>
    <w:rsid w:val="002035B1"/>
    <w:rsid w:val="002147D8"/>
    <w:rsid w:val="00221102"/>
    <w:rsid w:val="002213DE"/>
    <w:rsid w:val="00227136"/>
    <w:rsid w:val="002314E1"/>
    <w:rsid w:val="00236A0D"/>
    <w:rsid w:val="00237682"/>
    <w:rsid w:val="00243254"/>
    <w:rsid w:val="002467E1"/>
    <w:rsid w:val="00246D39"/>
    <w:rsid w:val="00253D0C"/>
    <w:rsid w:val="00254DFB"/>
    <w:rsid w:val="00260ED5"/>
    <w:rsid w:val="002655B3"/>
    <w:rsid w:val="0026743F"/>
    <w:rsid w:val="00267B4B"/>
    <w:rsid w:val="00273C97"/>
    <w:rsid w:val="00277D3F"/>
    <w:rsid w:val="00294A9E"/>
    <w:rsid w:val="002A2B9A"/>
    <w:rsid w:val="002C5516"/>
    <w:rsid w:val="002E019D"/>
    <w:rsid w:val="002E7D25"/>
    <w:rsid w:val="002F2B6E"/>
    <w:rsid w:val="003004B1"/>
    <w:rsid w:val="0031278F"/>
    <w:rsid w:val="003175DC"/>
    <w:rsid w:val="0032191E"/>
    <w:rsid w:val="00327945"/>
    <w:rsid w:val="003311EA"/>
    <w:rsid w:val="0033707B"/>
    <w:rsid w:val="00343412"/>
    <w:rsid w:val="00352F94"/>
    <w:rsid w:val="0035524D"/>
    <w:rsid w:val="00356AC9"/>
    <w:rsid w:val="00360EA6"/>
    <w:rsid w:val="00364EBF"/>
    <w:rsid w:val="00367FB1"/>
    <w:rsid w:val="003730EC"/>
    <w:rsid w:val="00376172"/>
    <w:rsid w:val="00390EE3"/>
    <w:rsid w:val="00396F53"/>
    <w:rsid w:val="003A1045"/>
    <w:rsid w:val="003C5625"/>
    <w:rsid w:val="003C7AAD"/>
    <w:rsid w:val="003D3170"/>
    <w:rsid w:val="003D500D"/>
    <w:rsid w:val="003D519B"/>
    <w:rsid w:val="003E6DD3"/>
    <w:rsid w:val="003F0BD4"/>
    <w:rsid w:val="003F0DAE"/>
    <w:rsid w:val="003F36E7"/>
    <w:rsid w:val="00403A6F"/>
    <w:rsid w:val="004063EA"/>
    <w:rsid w:val="00425CD5"/>
    <w:rsid w:val="004418C3"/>
    <w:rsid w:val="004513B0"/>
    <w:rsid w:val="0045396A"/>
    <w:rsid w:val="00461238"/>
    <w:rsid w:val="00464124"/>
    <w:rsid w:val="00470ADA"/>
    <w:rsid w:val="00477154"/>
    <w:rsid w:val="00480FE6"/>
    <w:rsid w:val="00481CFA"/>
    <w:rsid w:val="0049248D"/>
    <w:rsid w:val="00492A6D"/>
    <w:rsid w:val="00494AAF"/>
    <w:rsid w:val="00495E52"/>
    <w:rsid w:val="004A11B1"/>
    <w:rsid w:val="004A4F96"/>
    <w:rsid w:val="004B0B49"/>
    <w:rsid w:val="004B159A"/>
    <w:rsid w:val="004C393E"/>
    <w:rsid w:val="004C6F0F"/>
    <w:rsid w:val="004D5CC9"/>
    <w:rsid w:val="004E5AB2"/>
    <w:rsid w:val="004F6C3E"/>
    <w:rsid w:val="00501C77"/>
    <w:rsid w:val="00502094"/>
    <w:rsid w:val="005038C8"/>
    <w:rsid w:val="0051481D"/>
    <w:rsid w:val="00527AB0"/>
    <w:rsid w:val="00531623"/>
    <w:rsid w:val="00532AFD"/>
    <w:rsid w:val="00537A8F"/>
    <w:rsid w:val="00542FD8"/>
    <w:rsid w:val="005541A0"/>
    <w:rsid w:val="00573483"/>
    <w:rsid w:val="00574ABB"/>
    <w:rsid w:val="00580447"/>
    <w:rsid w:val="00582F0C"/>
    <w:rsid w:val="00594452"/>
    <w:rsid w:val="00594EB4"/>
    <w:rsid w:val="005A7332"/>
    <w:rsid w:val="005A77B6"/>
    <w:rsid w:val="005B6F15"/>
    <w:rsid w:val="005D75B5"/>
    <w:rsid w:val="005E1B27"/>
    <w:rsid w:val="005F50DD"/>
    <w:rsid w:val="00602BA0"/>
    <w:rsid w:val="00604966"/>
    <w:rsid w:val="00605607"/>
    <w:rsid w:val="00625337"/>
    <w:rsid w:val="0066198A"/>
    <w:rsid w:val="00666BB7"/>
    <w:rsid w:val="0067019D"/>
    <w:rsid w:val="00680472"/>
    <w:rsid w:val="00684DC0"/>
    <w:rsid w:val="00685398"/>
    <w:rsid w:val="006873B9"/>
    <w:rsid w:val="006A4E4C"/>
    <w:rsid w:val="006A5E2D"/>
    <w:rsid w:val="006B074E"/>
    <w:rsid w:val="006B3D8E"/>
    <w:rsid w:val="006B45C3"/>
    <w:rsid w:val="006C69C4"/>
    <w:rsid w:val="006D4120"/>
    <w:rsid w:val="006E0D16"/>
    <w:rsid w:val="006E3BCE"/>
    <w:rsid w:val="006E4970"/>
    <w:rsid w:val="006E5368"/>
    <w:rsid w:val="006F7DCA"/>
    <w:rsid w:val="00700959"/>
    <w:rsid w:val="00702B92"/>
    <w:rsid w:val="00704FF8"/>
    <w:rsid w:val="00714C94"/>
    <w:rsid w:val="00723B49"/>
    <w:rsid w:val="00732F50"/>
    <w:rsid w:val="007341EB"/>
    <w:rsid w:val="00744129"/>
    <w:rsid w:val="00750F52"/>
    <w:rsid w:val="00753BAD"/>
    <w:rsid w:val="00753CD9"/>
    <w:rsid w:val="00761E33"/>
    <w:rsid w:val="00776447"/>
    <w:rsid w:val="00777103"/>
    <w:rsid w:val="00783300"/>
    <w:rsid w:val="007836A0"/>
    <w:rsid w:val="00794DE7"/>
    <w:rsid w:val="007A47A7"/>
    <w:rsid w:val="007B120F"/>
    <w:rsid w:val="007B1A6C"/>
    <w:rsid w:val="007B6066"/>
    <w:rsid w:val="007B7696"/>
    <w:rsid w:val="007C582B"/>
    <w:rsid w:val="00801AE0"/>
    <w:rsid w:val="008218BE"/>
    <w:rsid w:val="00827ABF"/>
    <w:rsid w:val="00842DEA"/>
    <w:rsid w:val="00845B3B"/>
    <w:rsid w:val="008616C7"/>
    <w:rsid w:val="0086688A"/>
    <w:rsid w:val="00872992"/>
    <w:rsid w:val="00891E16"/>
    <w:rsid w:val="00892B17"/>
    <w:rsid w:val="00894581"/>
    <w:rsid w:val="00894D17"/>
    <w:rsid w:val="008A376B"/>
    <w:rsid w:val="008B7599"/>
    <w:rsid w:val="008C63A0"/>
    <w:rsid w:val="008D67FE"/>
    <w:rsid w:val="008D7F8F"/>
    <w:rsid w:val="008F2F70"/>
    <w:rsid w:val="008F3533"/>
    <w:rsid w:val="009229E9"/>
    <w:rsid w:val="0092584A"/>
    <w:rsid w:val="0092626C"/>
    <w:rsid w:val="009262F9"/>
    <w:rsid w:val="0094300E"/>
    <w:rsid w:val="009521A6"/>
    <w:rsid w:val="00955B64"/>
    <w:rsid w:val="00955B73"/>
    <w:rsid w:val="009753CF"/>
    <w:rsid w:val="009944E5"/>
    <w:rsid w:val="009968C2"/>
    <w:rsid w:val="009A6989"/>
    <w:rsid w:val="009B24EE"/>
    <w:rsid w:val="009C0CB9"/>
    <w:rsid w:val="009C20CD"/>
    <w:rsid w:val="009D11BE"/>
    <w:rsid w:val="009D434D"/>
    <w:rsid w:val="009E0CD5"/>
    <w:rsid w:val="009E207F"/>
    <w:rsid w:val="009E67C1"/>
    <w:rsid w:val="009F3D84"/>
    <w:rsid w:val="009F502C"/>
    <w:rsid w:val="009F632C"/>
    <w:rsid w:val="009F7088"/>
    <w:rsid w:val="00A01BE2"/>
    <w:rsid w:val="00A051F2"/>
    <w:rsid w:val="00A15696"/>
    <w:rsid w:val="00A24E06"/>
    <w:rsid w:val="00A2726A"/>
    <w:rsid w:val="00A36C8A"/>
    <w:rsid w:val="00A444D7"/>
    <w:rsid w:val="00A46F90"/>
    <w:rsid w:val="00A5701F"/>
    <w:rsid w:val="00A63F9F"/>
    <w:rsid w:val="00A67E6A"/>
    <w:rsid w:val="00A70B56"/>
    <w:rsid w:val="00A725C5"/>
    <w:rsid w:val="00A73E67"/>
    <w:rsid w:val="00A75A17"/>
    <w:rsid w:val="00A82758"/>
    <w:rsid w:val="00A90049"/>
    <w:rsid w:val="00A91B03"/>
    <w:rsid w:val="00AB1E39"/>
    <w:rsid w:val="00AD69CB"/>
    <w:rsid w:val="00AE0169"/>
    <w:rsid w:val="00AF2837"/>
    <w:rsid w:val="00AF28BE"/>
    <w:rsid w:val="00B0151E"/>
    <w:rsid w:val="00B02F7B"/>
    <w:rsid w:val="00B03778"/>
    <w:rsid w:val="00B12034"/>
    <w:rsid w:val="00B25B88"/>
    <w:rsid w:val="00B503D6"/>
    <w:rsid w:val="00B5621E"/>
    <w:rsid w:val="00B631A6"/>
    <w:rsid w:val="00B66A82"/>
    <w:rsid w:val="00B7598F"/>
    <w:rsid w:val="00B909EF"/>
    <w:rsid w:val="00B93708"/>
    <w:rsid w:val="00B976CB"/>
    <w:rsid w:val="00BB3CC1"/>
    <w:rsid w:val="00BC0B81"/>
    <w:rsid w:val="00BC1233"/>
    <w:rsid w:val="00BC784A"/>
    <w:rsid w:val="00BE4116"/>
    <w:rsid w:val="00C02B06"/>
    <w:rsid w:val="00C03771"/>
    <w:rsid w:val="00C11070"/>
    <w:rsid w:val="00C17C53"/>
    <w:rsid w:val="00C240AB"/>
    <w:rsid w:val="00C24767"/>
    <w:rsid w:val="00C34730"/>
    <w:rsid w:val="00C4063F"/>
    <w:rsid w:val="00C4433A"/>
    <w:rsid w:val="00C46487"/>
    <w:rsid w:val="00C578C5"/>
    <w:rsid w:val="00C727A0"/>
    <w:rsid w:val="00C744DD"/>
    <w:rsid w:val="00C84B91"/>
    <w:rsid w:val="00C9673A"/>
    <w:rsid w:val="00C96F47"/>
    <w:rsid w:val="00CA6AF4"/>
    <w:rsid w:val="00CB275E"/>
    <w:rsid w:val="00CB3548"/>
    <w:rsid w:val="00CC4D98"/>
    <w:rsid w:val="00CD1786"/>
    <w:rsid w:val="00CE4A09"/>
    <w:rsid w:val="00CF4354"/>
    <w:rsid w:val="00CF4AFA"/>
    <w:rsid w:val="00CF4C51"/>
    <w:rsid w:val="00CF621A"/>
    <w:rsid w:val="00CF68E5"/>
    <w:rsid w:val="00D007F4"/>
    <w:rsid w:val="00D0142D"/>
    <w:rsid w:val="00D0402F"/>
    <w:rsid w:val="00D04492"/>
    <w:rsid w:val="00D05D09"/>
    <w:rsid w:val="00D12A5E"/>
    <w:rsid w:val="00D25BDD"/>
    <w:rsid w:val="00D2650B"/>
    <w:rsid w:val="00D26D7C"/>
    <w:rsid w:val="00D3153B"/>
    <w:rsid w:val="00D34215"/>
    <w:rsid w:val="00D34AE4"/>
    <w:rsid w:val="00D45010"/>
    <w:rsid w:val="00D45AE8"/>
    <w:rsid w:val="00D47EC0"/>
    <w:rsid w:val="00D500C4"/>
    <w:rsid w:val="00D52A1B"/>
    <w:rsid w:val="00D56F0F"/>
    <w:rsid w:val="00D6229C"/>
    <w:rsid w:val="00D6614E"/>
    <w:rsid w:val="00D67C65"/>
    <w:rsid w:val="00D8082D"/>
    <w:rsid w:val="00D817A8"/>
    <w:rsid w:val="00D83555"/>
    <w:rsid w:val="00D90F57"/>
    <w:rsid w:val="00D959E5"/>
    <w:rsid w:val="00DA2931"/>
    <w:rsid w:val="00DA761D"/>
    <w:rsid w:val="00DB0E1F"/>
    <w:rsid w:val="00DD6999"/>
    <w:rsid w:val="00DE540B"/>
    <w:rsid w:val="00DF1255"/>
    <w:rsid w:val="00E335F3"/>
    <w:rsid w:val="00E34F1C"/>
    <w:rsid w:val="00E450D1"/>
    <w:rsid w:val="00E47BB5"/>
    <w:rsid w:val="00E63B90"/>
    <w:rsid w:val="00E70578"/>
    <w:rsid w:val="00E71958"/>
    <w:rsid w:val="00E91E10"/>
    <w:rsid w:val="00E92325"/>
    <w:rsid w:val="00E9314A"/>
    <w:rsid w:val="00E96F49"/>
    <w:rsid w:val="00EA67B6"/>
    <w:rsid w:val="00EA6F87"/>
    <w:rsid w:val="00EB4237"/>
    <w:rsid w:val="00ED670F"/>
    <w:rsid w:val="00EE2295"/>
    <w:rsid w:val="00EF22C3"/>
    <w:rsid w:val="00EF3647"/>
    <w:rsid w:val="00F02556"/>
    <w:rsid w:val="00F040BB"/>
    <w:rsid w:val="00F07395"/>
    <w:rsid w:val="00F11418"/>
    <w:rsid w:val="00F205D0"/>
    <w:rsid w:val="00F239E3"/>
    <w:rsid w:val="00F25525"/>
    <w:rsid w:val="00F27D60"/>
    <w:rsid w:val="00F332D5"/>
    <w:rsid w:val="00F3731B"/>
    <w:rsid w:val="00F44198"/>
    <w:rsid w:val="00F56E6C"/>
    <w:rsid w:val="00F741EB"/>
    <w:rsid w:val="00F76B12"/>
    <w:rsid w:val="00FA0178"/>
    <w:rsid w:val="00FA43A7"/>
    <w:rsid w:val="00FA6F00"/>
    <w:rsid w:val="00FB08B4"/>
    <w:rsid w:val="00FB4338"/>
    <w:rsid w:val="00FB4D56"/>
    <w:rsid w:val="00FB51E1"/>
    <w:rsid w:val="00FC1301"/>
    <w:rsid w:val="00FD2FF2"/>
    <w:rsid w:val="00FD5BD5"/>
    <w:rsid w:val="00FE15AC"/>
    <w:rsid w:val="00FE1F11"/>
    <w:rsid w:val="00FE4556"/>
    <w:rsid w:val="00FF7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5:docId w15:val="{5F56F2ED-3CBF-4E38-B5FB-622A691E8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230F"/>
    <w:rPr>
      <w:rFonts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B1A6C"/>
    <w:pPr>
      <w:ind w:left="720"/>
      <w:contextualSpacing/>
    </w:pPr>
  </w:style>
  <w:style w:type="table" w:styleId="Tabelacomgrade">
    <w:name w:val="Table Grid"/>
    <w:basedOn w:val="Tabelanormal"/>
    <w:uiPriority w:val="59"/>
    <w:rsid w:val="007B1A6C"/>
    <w:pPr>
      <w:spacing w:after="0" w:line="240" w:lineRule="auto"/>
    </w:pPr>
    <w:rPr>
      <w:rFonts w:cs="Times New Roma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bealho">
    <w:name w:val="header"/>
    <w:basedOn w:val="Normal"/>
    <w:link w:val="CabealhoChar"/>
    <w:uiPriority w:val="99"/>
    <w:unhideWhenUsed/>
    <w:rsid w:val="0035524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locked/>
    <w:rsid w:val="0035524D"/>
    <w:rPr>
      <w:rFonts w:cs="Times New Roman"/>
    </w:rPr>
  </w:style>
  <w:style w:type="paragraph" w:customStyle="1" w:styleId="TableContents">
    <w:name w:val="Table Contents"/>
    <w:basedOn w:val="Normal"/>
    <w:rsid w:val="004418C3"/>
    <w:pPr>
      <w:suppressLineNumbers/>
      <w:suppressAutoHyphens/>
      <w:spacing w:after="0" w:line="240" w:lineRule="auto"/>
    </w:pPr>
    <w:rPr>
      <w:rFonts w:ascii="Times New Roman" w:hAnsi="Times New Roman"/>
      <w:sz w:val="20"/>
      <w:szCs w:val="24"/>
      <w:lang w:val="de-DE" w:eastAsia="ar-SA"/>
    </w:rPr>
  </w:style>
  <w:style w:type="paragraph" w:styleId="Rodap">
    <w:name w:val="footer"/>
    <w:basedOn w:val="Normal"/>
    <w:link w:val="RodapChar"/>
    <w:unhideWhenUsed/>
    <w:rsid w:val="0035524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locked/>
    <w:rsid w:val="0035524D"/>
    <w:rPr>
      <w:rFonts w:cs="Times New Roman"/>
    </w:rPr>
  </w:style>
  <w:style w:type="character" w:styleId="Refdecomentrio">
    <w:name w:val="annotation reference"/>
    <w:basedOn w:val="Fontepargpadro"/>
    <w:uiPriority w:val="99"/>
    <w:semiHidden/>
    <w:unhideWhenUsed/>
    <w:rsid w:val="002467E1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467E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locked/>
    <w:rsid w:val="002467E1"/>
    <w:rPr>
      <w:rFonts w:cs="Times New Roman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46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locked/>
    <w:rsid w:val="002467E1"/>
    <w:rPr>
      <w:rFonts w:ascii="Tahoma" w:hAnsi="Tahoma" w:cs="Tahoma"/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467E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locked/>
    <w:rsid w:val="002467E1"/>
    <w:rPr>
      <w:rFonts w:cs="Times New Roman"/>
      <w:b/>
      <w:bCs/>
      <w:sz w:val="20"/>
      <w:szCs w:val="20"/>
    </w:rPr>
  </w:style>
  <w:style w:type="paragraph" w:styleId="Reviso">
    <w:name w:val="Revision"/>
    <w:hidden/>
    <w:uiPriority w:val="99"/>
    <w:semiHidden/>
    <w:rsid w:val="00605607"/>
    <w:pPr>
      <w:spacing w:after="0" w:line="240" w:lineRule="auto"/>
    </w:pPr>
    <w:rPr>
      <w:rFonts w:cs="Times New Roman"/>
    </w:rPr>
  </w:style>
  <w:style w:type="paragraph" w:customStyle="1" w:styleId="Default">
    <w:name w:val="Default"/>
    <w:rsid w:val="00D12A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3BB498-003D-4E58-9E70-22279FE69F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dre</dc:creator>
  <cp:lastModifiedBy>Flávio Pires</cp:lastModifiedBy>
  <cp:revision>3</cp:revision>
  <cp:lastPrinted>2015-10-02T13:55:00Z</cp:lastPrinted>
  <dcterms:created xsi:type="dcterms:W3CDTF">2020-04-02T14:59:00Z</dcterms:created>
  <dcterms:modified xsi:type="dcterms:W3CDTF">2020-04-02T15:01:00Z</dcterms:modified>
</cp:coreProperties>
</file>